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A218D53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15426D">
        <w:rPr>
          <w:lang w:val="en-AU"/>
        </w:rPr>
        <w:t>21st</w:t>
      </w:r>
      <w:r w:rsidR="00A02243">
        <w:t xml:space="preserve"> </w:t>
      </w:r>
      <w:r w:rsidR="001D76D0">
        <w:t>April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154CECB0" w:rsidR="002B51BF" w:rsidRPr="002B51BF" w:rsidRDefault="00B67CED" w:rsidP="002B51BF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608C0DF7" w:rsidR="00664E1A" w:rsidRPr="00B67CED" w:rsidRDefault="00B67CED" w:rsidP="00664E1A">
            <w:pPr>
              <w:rPr>
                <w:rFonts w:eastAsiaTheme="minorEastAsia"/>
                <w:sz w:val="26"/>
                <w:szCs w:val="26"/>
                <w:lang w:eastAsia="zh-CN"/>
              </w:rPr>
            </w:pPr>
            <w:r>
              <w:rPr>
                <w:rFonts w:eastAsiaTheme="minorEastAsia" w:hint="eastAsia"/>
                <w:sz w:val="26"/>
                <w:szCs w:val="26"/>
                <w:lang w:eastAsia="zh-CN"/>
              </w:rPr>
              <w:t>Y</w:t>
            </w:r>
            <w:r>
              <w:rPr>
                <w:rFonts w:eastAsiaTheme="minorEastAsia"/>
                <w:sz w:val="26"/>
                <w:szCs w:val="26"/>
                <w:lang w:eastAsia="zh-CN"/>
              </w:rPr>
              <w:t>ingyu Wei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r w:rsidRPr="004A446E">
        <w:t xml:space="preserve">1  </w:t>
      </w:r>
      <w:r w:rsidR="00223BF7" w:rsidRPr="004A446E">
        <w:t>Meeting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F4727B2" w14:textId="4E53A4BA" w:rsidR="00965FF9" w:rsidRDefault="00645810" w:rsidP="00965FF9">
      <w:pPr>
        <w:pStyle w:val="a3"/>
      </w:pPr>
      <w:r>
        <w:t>As the task allocation of last meeting, Yingyu will show the work of UI design of both main page and degree structure page. And the team should have a result of using whether EJS or React.js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3F55F843" w14:textId="3FD5ABD7" w:rsidR="0015426D" w:rsidRDefault="0015426D" w:rsidP="0015426D">
      <w:pPr>
        <w:pStyle w:val="a3"/>
        <w:numPr>
          <w:ilvl w:val="0"/>
          <w:numId w:val="13"/>
        </w:numPr>
      </w:pPr>
      <w:proofErr w:type="spellStart"/>
      <w:r w:rsidRPr="0015426D">
        <w:rPr>
          <w:rFonts w:hint="eastAsia"/>
        </w:rPr>
        <w:t>Github</w:t>
      </w:r>
      <w:proofErr w:type="spellEnd"/>
      <w:r w:rsidRPr="0015426D">
        <w:rPr>
          <w:rFonts w:hint="eastAsia"/>
        </w:rPr>
        <w:t xml:space="preserve"> master branch and product wiki </w:t>
      </w:r>
    </w:p>
    <w:p w14:paraId="119DD05A" w14:textId="7A0C3264" w:rsidR="0015426D" w:rsidRDefault="0015426D" w:rsidP="0015426D">
      <w:pPr>
        <w:pStyle w:val="a3"/>
        <w:numPr>
          <w:ilvl w:val="0"/>
          <w:numId w:val="13"/>
        </w:numPr>
      </w:pPr>
      <w:r w:rsidRPr="0015426D">
        <w:rPr>
          <w:rFonts w:hint="eastAsia"/>
        </w:rPr>
        <w:t xml:space="preserve">Introduce daily scrum process </w:t>
      </w:r>
    </w:p>
    <w:p w14:paraId="61934299" w14:textId="40F62F5F" w:rsidR="0015426D" w:rsidRDefault="0015426D" w:rsidP="0015426D">
      <w:pPr>
        <w:pStyle w:val="a3"/>
        <w:numPr>
          <w:ilvl w:val="0"/>
          <w:numId w:val="13"/>
        </w:numPr>
      </w:pPr>
      <w:r w:rsidRPr="0015426D">
        <w:rPr>
          <w:rFonts w:hint="eastAsia"/>
        </w:rPr>
        <w:t xml:space="preserve">Update tasks and report impediments if any </w:t>
      </w:r>
    </w:p>
    <w:p w14:paraId="5C23F9B2" w14:textId="5C116D0F" w:rsidR="0015426D" w:rsidRDefault="0015426D" w:rsidP="0015426D">
      <w:pPr>
        <w:pStyle w:val="a3"/>
        <w:numPr>
          <w:ilvl w:val="2"/>
          <w:numId w:val="13"/>
        </w:numPr>
      </w:pPr>
      <w:r w:rsidRPr="0015426D">
        <w:rPr>
          <w:rFonts w:hint="eastAsia"/>
        </w:rPr>
        <w:t xml:space="preserve">Review tasks in 'done' column </w:t>
      </w:r>
    </w:p>
    <w:p w14:paraId="4C3DE64C" w14:textId="2391B1B1" w:rsidR="00965FF9" w:rsidRDefault="0015426D" w:rsidP="0015426D">
      <w:pPr>
        <w:pStyle w:val="a3"/>
        <w:numPr>
          <w:ilvl w:val="2"/>
          <w:numId w:val="13"/>
        </w:numPr>
      </w:pPr>
      <w:r w:rsidRPr="0015426D">
        <w:rPr>
          <w:rFonts w:hint="eastAsia"/>
        </w:rPr>
        <w:t>Report progress of tasks due on this Friday</w:t>
      </w:r>
    </w:p>
    <w:p w14:paraId="5FF0010E" w14:textId="0B76237C" w:rsidR="00A43FEB" w:rsidRDefault="00714E21" w:rsidP="004A446E">
      <w:pPr>
        <w:pStyle w:val="1"/>
      </w:pPr>
      <w:r>
        <w:t xml:space="preserve">2  </w:t>
      </w:r>
      <w:r w:rsidR="008A4333">
        <w:t>Presentation Content</w:t>
      </w:r>
    </w:p>
    <w:p w14:paraId="7954C72E" w14:textId="1986AC60" w:rsidR="00A43FEB" w:rsidRPr="00D24FA6" w:rsidRDefault="006145D2" w:rsidP="004A446E">
      <w:pPr>
        <w:pStyle w:val="a3"/>
      </w:pPr>
      <w:r>
        <w:t>The scrum master – Ying Liao will introduce daily scrum process and how everyone update</w:t>
      </w:r>
      <w:r w:rsidR="00881433">
        <w:t>s</w:t>
      </w:r>
      <w:r>
        <w:t xml:space="preserve"> the</w:t>
      </w:r>
      <w:r w:rsidR="00881433">
        <w:t>ir daily work. Everyone</w:t>
      </w:r>
      <w:r w:rsidR="0075741C">
        <w:t xml:space="preserve"> will</w:t>
      </w:r>
      <w:r w:rsidR="00881433">
        <w:t xml:space="preserve"> display their work that was assigned in last meeting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F7DC5" w14:textId="77777777" w:rsidR="00C2333A" w:rsidRDefault="00C2333A" w:rsidP="00DC7ED1">
      <w:r>
        <w:separator/>
      </w:r>
    </w:p>
  </w:endnote>
  <w:endnote w:type="continuationSeparator" w:id="0">
    <w:p w14:paraId="6F65E0B9" w14:textId="77777777" w:rsidR="00C2333A" w:rsidRDefault="00C2333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5DF26" w14:textId="77777777" w:rsidR="00C2333A" w:rsidRDefault="00C2333A" w:rsidP="00DC7ED1">
      <w:r>
        <w:separator/>
      </w:r>
    </w:p>
  </w:footnote>
  <w:footnote w:type="continuationSeparator" w:id="0">
    <w:p w14:paraId="7AC424EC" w14:textId="77777777" w:rsidR="00C2333A" w:rsidRDefault="00C2333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701163D"/>
    <w:multiLevelType w:val="hybridMultilevel"/>
    <w:tmpl w:val="6F30FFA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ADD2EEF2">
      <w:numFmt w:val="bullet"/>
      <w:lvlText w:val="-"/>
      <w:lvlJc w:val="left"/>
      <w:pPr>
        <w:ind w:left="1680" w:hanging="42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A705640"/>
    <w:multiLevelType w:val="hybridMultilevel"/>
    <w:tmpl w:val="AD88CDA0"/>
    <w:lvl w:ilvl="0" w:tplc="00C02B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2"/>
  </w:num>
  <w:num w:numId="5" w16cid:durableId="880558093">
    <w:abstractNumId w:val="0"/>
  </w:num>
  <w:num w:numId="6" w16cid:durableId="913509209">
    <w:abstractNumId w:val="13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  <w:num w:numId="13" w16cid:durableId="862323373">
    <w:abstractNumId w:val="10"/>
  </w:num>
  <w:num w:numId="14" w16cid:durableId="2285390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220E9"/>
    <w:rsid w:val="0006271A"/>
    <w:rsid w:val="000A484F"/>
    <w:rsid w:val="000D25D1"/>
    <w:rsid w:val="00124A81"/>
    <w:rsid w:val="0015426D"/>
    <w:rsid w:val="001D76D0"/>
    <w:rsid w:val="001F68F1"/>
    <w:rsid w:val="00223BF7"/>
    <w:rsid w:val="00242C4C"/>
    <w:rsid w:val="002819C1"/>
    <w:rsid w:val="002B51BF"/>
    <w:rsid w:val="00400665"/>
    <w:rsid w:val="00423EB2"/>
    <w:rsid w:val="004A446E"/>
    <w:rsid w:val="004E20F2"/>
    <w:rsid w:val="005155F3"/>
    <w:rsid w:val="005A5097"/>
    <w:rsid w:val="005C2FBD"/>
    <w:rsid w:val="006047E4"/>
    <w:rsid w:val="006132EB"/>
    <w:rsid w:val="006145D2"/>
    <w:rsid w:val="00633784"/>
    <w:rsid w:val="00645810"/>
    <w:rsid w:val="00664E1A"/>
    <w:rsid w:val="00680052"/>
    <w:rsid w:val="006C783C"/>
    <w:rsid w:val="00714E21"/>
    <w:rsid w:val="00737223"/>
    <w:rsid w:val="0074227E"/>
    <w:rsid w:val="00742804"/>
    <w:rsid w:val="0075741C"/>
    <w:rsid w:val="007A7556"/>
    <w:rsid w:val="007D7DAC"/>
    <w:rsid w:val="008004DC"/>
    <w:rsid w:val="00805F00"/>
    <w:rsid w:val="008113C3"/>
    <w:rsid w:val="00834B08"/>
    <w:rsid w:val="00867A4E"/>
    <w:rsid w:val="00881433"/>
    <w:rsid w:val="008A4333"/>
    <w:rsid w:val="008F2B63"/>
    <w:rsid w:val="00953F27"/>
    <w:rsid w:val="00965FF9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67CED"/>
    <w:rsid w:val="00B72D85"/>
    <w:rsid w:val="00BB5417"/>
    <w:rsid w:val="00C02F3B"/>
    <w:rsid w:val="00C2333A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A4F5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45</cp:revision>
  <dcterms:created xsi:type="dcterms:W3CDTF">2022-03-12T08:47:00Z</dcterms:created>
  <dcterms:modified xsi:type="dcterms:W3CDTF">2022-05-02T10:36:00Z</dcterms:modified>
</cp:coreProperties>
</file>